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000F8002" w:rsidR="00DD06A1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W</w:t>
            </w:r>
            <w:r w:rsidR="00F250B6" w:rsidRPr="00F250B6">
              <w:rPr>
                <w:rFonts w:eastAsia="Times New Roman" w:cstheme="minorHAnsi"/>
                <w:lang w:eastAsia="en-GB"/>
              </w:rPr>
              <w:t>_00</w:t>
            </w:r>
            <w:r w:rsidR="00DD06A1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0436572D" w:rsidR="00F250B6" w:rsidRPr="00F250B6" w:rsidRDefault="004C088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to cart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391E8057" w:rsidR="00F250B6" w:rsidRPr="00F250B6" w:rsidRDefault="004C088B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 </w:t>
            </w:r>
            <w:r w:rsidR="00F250B6"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04DCDEF5" w:rsidR="00F250B6" w:rsidRPr="00F250B6" w:rsidRDefault="004C088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amza Aftab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76B38B10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9F5538B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0D5794B5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 May 20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5348A967" w:rsidR="00F250B6" w:rsidRPr="00F250B6" w:rsidRDefault="004C088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age Car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6FA3A179" w:rsidR="00F250B6" w:rsidRPr="00F250B6" w:rsidRDefault="004C088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umber of </w:t>
            </w:r>
            <w:proofErr w:type="gramStart"/>
            <w:r>
              <w:rPr>
                <w:rFonts w:eastAsia="Times New Roman" w:cstheme="minorHAnsi"/>
                <w:lang w:eastAsia="en-GB"/>
              </w:rPr>
              <w:t>product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is increasing </w:t>
            </w:r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3D90BACF" w:rsidR="00F250B6" w:rsidRPr="00F250B6" w:rsidRDefault="004C088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umber of </w:t>
            </w:r>
            <w:proofErr w:type="gramStart"/>
            <w:r>
              <w:rPr>
                <w:rFonts w:eastAsia="Times New Roman" w:cstheme="minorHAnsi"/>
                <w:lang w:eastAsia="en-GB"/>
              </w:rPr>
              <w:t>product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is decreasing</w:t>
            </w:r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306C2414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2CEF1E8D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6C73C57C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5B3B82EA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valid </w:t>
            </w:r>
            <w:r w:rsidR="00B97EB3">
              <w:rPr>
                <w:rFonts w:eastAsia="Times New Roman" w:cstheme="minorHAnsi"/>
                <w:lang w:eastAsia="en-GB"/>
              </w:rPr>
              <w:t xml:space="preserve">debit card and </w:t>
            </w:r>
            <w:proofErr w:type="gramStart"/>
            <w:r w:rsidR="00B97EB3">
              <w:rPr>
                <w:rFonts w:eastAsia="Times New Roman" w:cstheme="minorHAnsi"/>
                <w:lang w:eastAsia="en-GB"/>
              </w:rPr>
              <w:t>it</w:t>
            </w:r>
            <w:proofErr w:type="gramEnd"/>
            <w:r w:rsidR="00B97EB3">
              <w:rPr>
                <w:rFonts w:eastAsia="Times New Roman" w:cstheme="minorHAnsi"/>
                <w:lang w:eastAsia="en-GB"/>
              </w:rPr>
              <w:t xml:space="preserve"> data</w:t>
            </w:r>
            <w:r w:rsidRPr="00F250B6">
              <w:rPr>
                <w:rFonts w:eastAsia="Times New Roman" w:cstheme="minorHAnsi"/>
                <w:lang w:eastAsia="en-GB"/>
              </w:rPr>
              <w:t xml:space="preserve"> the customer can </w:t>
            </w:r>
            <w:r w:rsidR="00B97EB3">
              <w:rPr>
                <w:rFonts w:eastAsia="Times New Roman" w:cstheme="minorHAnsi"/>
                <w:lang w:eastAsia="en-GB"/>
              </w:rPr>
              <w:t>proceed to confirm paymen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311FF00F" w:rsidR="00F250B6" w:rsidRPr="00F250B6" w:rsidRDefault="004C088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the +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6537FB77" w:rsidR="00F250B6" w:rsidRPr="00F250B6" w:rsidRDefault="004C088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crease number of </w:t>
            </w:r>
            <w:proofErr w:type="gramStart"/>
            <w:r>
              <w:rPr>
                <w:rFonts w:eastAsia="Times New Roman" w:cstheme="minorHAnsi"/>
                <w:lang w:eastAsia="en-GB"/>
              </w:rPr>
              <w:t>product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7EA1CB9D" w:rsidR="00F250B6" w:rsidRPr="00F250B6" w:rsidRDefault="004C088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the -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05B3D5CE" w:rsidR="00F250B6" w:rsidRPr="00F250B6" w:rsidRDefault="004C088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Decrease the number of </w:t>
            </w:r>
            <w:proofErr w:type="gramStart"/>
            <w:r>
              <w:rPr>
                <w:rFonts w:eastAsia="Times New Roman" w:cstheme="minorHAnsi"/>
                <w:lang w:eastAsia="en-GB"/>
              </w:rPr>
              <w:t>produc</w:t>
            </w:r>
            <w:r w:rsidR="00B97EB3">
              <w:rPr>
                <w:rFonts w:eastAsia="Times New Roman" w:cstheme="minorHAnsi"/>
                <w:lang w:eastAsia="en-GB"/>
              </w:rPr>
              <w:t>t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02A58B5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5EFB823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623D17F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5CCDFF6D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65CCF37A" w:rsidR="00F250B6" w:rsidRPr="00F250B6" w:rsidRDefault="00F250B6" w:rsidP="004C088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93168"/>
    <w:rsid w:val="004621BE"/>
    <w:rsid w:val="004C088B"/>
    <w:rsid w:val="006938D0"/>
    <w:rsid w:val="00B97EB3"/>
    <w:rsid w:val="00DD06A1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Muhammad Ali i221516</cp:lastModifiedBy>
  <cp:revision>5</cp:revision>
  <dcterms:created xsi:type="dcterms:W3CDTF">2019-01-01T07:14:00Z</dcterms:created>
  <dcterms:modified xsi:type="dcterms:W3CDTF">2023-05-14T17:40:00Z</dcterms:modified>
</cp:coreProperties>
</file>